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Westpac Banking Corporation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1"/>
        <w:gridCol w:w="563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ter King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 2 9155 771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Sydne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westpac.com.au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9E74249" w:rsidR="00661C78" w:rsidRDefault="00AF2DD4">
      <w:r>
        <w:rPr>
          <w:noProof/>
        </w:rPr>
        <w:drawing>
          <wp:inline distT="0" distB="0" distL="0" distR="0" wp14:anchorId="309FCBC0" wp14:editId="0E83307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F2DD4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4:00Z</dcterms:modified>
</cp:coreProperties>
</file>